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bo</w:t>
      </w:r>
      <w:r>
        <w:t xml:space="preserve"> </w:t>
      </w:r>
      <w:r>
        <w:t xml:space="preserve">Verd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abo Verde received a score of 65.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abo Verd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bo Verde received a score of</w:t>
      </w:r>
      <w:r>
        <w:t xml:space="preserve"> </w:t>
      </w:r>
      <w:r>
        <w:rPr>
          <w:bCs/>
          <w:b/>
        </w:rPr>
        <w:t xml:space="preserve">64.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abo Verde received a score of 76.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abo Verde received a score of 6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abo Verde received a score of 4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abo Verd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abo Verd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abo Verde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abo Verd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abo Verde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abo Verde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abo Verde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abo Verde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abo Verde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abo Verd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abo Verde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abo Verde received a score of 0.4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abo%20Verd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abo%20Verd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abo%20Verd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abo%20Verd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abo%20Verd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abo%20Verd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abo%20Verd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abo%20Verd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abo%20Verd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abo%20Verd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abo%20Verd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abo%20Verd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abo%20Verd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abo%20Verd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abo%20Verd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abo%20Verd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abo%20Verd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1, 2007, 201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9,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V</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27:38Z</dcterms:created>
  <dcterms:modified xsi:type="dcterms:W3CDTF">2024-03-19T20: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abo Verde Country Report</vt:lpwstr>
  </property>
</Properties>
</file>